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C6EE1" w14:textId="77777777" w:rsidR="003F04B1" w:rsidRDefault="00815C52" w:rsidP="00D67FE0">
      <w:r>
        <w:rPr>
          <w:rFonts w:ascii="Arial" w:eastAsia="Times New Roman" w:hAnsi="Arial" w:cs="Times New Roman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BE16FFD" wp14:editId="7292353E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2071370" cy="122936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37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268DB9" w14:textId="77777777" w:rsidR="00F95859" w:rsidRPr="00F95859" w:rsidRDefault="00F95859" w:rsidP="00122F9B">
      <w:pPr>
        <w:spacing w:after="0" w:line="240" w:lineRule="auto"/>
        <w:jc w:val="center"/>
        <w:rPr>
          <w:rFonts w:ascii="Arial" w:eastAsia="Times New Roman" w:hAnsi="Arial" w:cs="Times New Roman"/>
          <w:sz w:val="20"/>
          <w:szCs w:val="20"/>
        </w:rPr>
      </w:pPr>
    </w:p>
    <w:p w14:paraId="4F17BFE8" w14:textId="77777777" w:rsidR="00815C52" w:rsidRDefault="00815C52" w:rsidP="00F95859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0"/>
        </w:rPr>
      </w:pPr>
    </w:p>
    <w:p w14:paraId="5D2A0EFB" w14:textId="77777777" w:rsidR="00815C52" w:rsidRDefault="00815C52" w:rsidP="00F95859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0"/>
        </w:rPr>
      </w:pPr>
    </w:p>
    <w:p w14:paraId="318D9C02" w14:textId="77777777" w:rsidR="00815C52" w:rsidRDefault="00815C52" w:rsidP="00F95859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0"/>
        </w:rPr>
      </w:pPr>
    </w:p>
    <w:p w14:paraId="20A6D6FD" w14:textId="77777777" w:rsidR="00815C52" w:rsidRDefault="00815C52" w:rsidP="00F95859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0"/>
        </w:rPr>
      </w:pPr>
    </w:p>
    <w:p w14:paraId="3B926EB8" w14:textId="77777777" w:rsidR="00815C52" w:rsidRDefault="00815C52" w:rsidP="00F95859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0"/>
        </w:rPr>
      </w:pPr>
    </w:p>
    <w:p w14:paraId="7BAE5544" w14:textId="77777777" w:rsidR="00F95859" w:rsidRDefault="00815C52" w:rsidP="00F95859">
      <w:pPr>
        <w:spacing w:after="0" w:line="240" w:lineRule="auto"/>
        <w:jc w:val="center"/>
        <w:rPr>
          <w:rFonts w:ascii="Arial" w:eastAsia="Times New Roman" w:hAnsi="Arial" w:cs="Times New Roman"/>
          <w:b/>
          <w:sz w:val="28"/>
          <w:szCs w:val="20"/>
        </w:rPr>
      </w:pPr>
      <w:r>
        <w:rPr>
          <w:rFonts w:ascii="Arial" w:eastAsia="Times New Roman" w:hAnsi="Arial" w:cs="Times New Roman"/>
          <w:b/>
          <w:sz w:val="28"/>
          <w:szCs w:val="20"/>
        </w:rPr>
        <w:t>Continuing Education Credit Hours Tracking Sheet</w:t>
      </w:r>
    </w:p>
    <w:p w14:paraId="6A0A1C65" w14:textId="77777777" w:rsidR="009163C2" w:rsidRDefault="009163C2" w:rsidP="00F95859">
      <w:pPr>
        <w:spacing w:after="0" w:line="240" w:lineRule="auto"/>
        <w:jc w:val="center"/>
        <w:rPr>
          <w:rFonts w:ascii="Arial" w:eastAsia="Times New Roman" w:hAnsi="Arial" w:cs="Times New Roman"/>
          <w:sz w:val="20"/>
          <w:szCs w:val="20"/>
        </w:rPr>
      </w:pPr>
    </w:p>
    <w:p w14:paraId="20F030ED" w14:textId="77777777" w:rsidR="00B227D8" w:rsidRDefault="00815C52" w:rsidP="00B227D8">
      <w:pPr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</w:rPr>
      </w:pPr>
      <w:r>
        <w:rPr>
          <w:rFonts w:ascii="Arial" w:eastAsia="Times New Roman" w:hAnsi="Arial" w:cs="Times New Roman"/>
          <w:sz w:val="20"/>
          <w:szCs w:val="20"/>
        </w:rPr>
        <w:t xml:space="preserve">By </w:t>
      </w:r>
      <w:r w:rsidR="00B227D8">
        <w:rPr>
          <w:rFonts w:ascii="Arial" w:eastAsia="Times New Roman" w:hAnsi="Arial" w:cs="Times New Roman"/>
          <w:sz w:val="20"/>
          <w:szCs w:val="20"/>
        </w:rPr>
        <w:t>a</w:t>
      </w:r>
      <w:r>
        <w:rPr>
          <w:rFonts w:ascii="Arial" w:eastAsia="Times New Roman" w:hAnsi="Arial" w:cs="Times New Roman"/>
          <w:sz w:val="20"/>
          <w:szCs w:val="20"/>
        </w:rPr>
        <w:t>ttending</w:t>
      </w:r>
      <w:r w:rsidR="00B227D8">
        <w:rPr>
          <w:rFonts w:ascii="Arial" w:eastAsia="Times New Roman" w:hAnsi="Arial" w:cs="Times New Roman"/>
          <w:sz w:val="20"/>
          <w:szCs w:val="20"/>
        </w:rPr>
        <w:t xml:space="preserve"> the</w:t>
      </w:r>
      <w:r>
        <w:rPr>
          <w:rFonts w:ascii="Arial" w:eastAsia="Times New Roman" w:hAnsi="Arial" w:cs="Times New Roman"/>
          <w:sz w:val="20"/>
          <w:szCs w:val="20"/>
        </w:rPr>
        <w:t xml:space="preserve"> ATD Virtual Conference, you are eligible for up to 31.5 </w:t>
      </w:r>
      <w:r w:rsidR="00B227D8">
        <w:rPr>
          <w:rFonts w:ascii="Arial" w:eastAsia="Times New Roman" w:hAnsi="Arial" w:cs="Times New Roman"/>
          <w:sz w:val="20"/>
          <w:szCs w:val="20"/>
        </w:rPr>
        <w:t>professional development hours. For most certification efforts, you will need to identify each individual session you have viewed/attended as part of the Virtual Conference.</w:t>
      </w:r>
      <w:r>
        <w:rPr>
          <w:rFonts w:ascii="Arial" w:eastAsia="Times New Roman" w:hAnsi="Arial" w:cs="Times New Roman"/>
          <w:sz w:val="20"/>
          <w:szCs w:val="20"/>
        </w:rPr>
        <w:t xml:space="preserve"> This document is intended to help you track th</w:t>
      </w:r>
      <w:r w:rsidR="00B227D8">
        <w:rPr>
          <w:rFonts w:ascii="Arial" w:eastAsia="Times New Roman" w:hAnsi="Arial" w:cs="Times New Roman"/>
          <w:sz w:val="20"/>
          <w:szCs w:val="20"/>
        </w:rPr>
        <w:t>os</w:t>
      </w:r>
      <w:r>
        <w:rPr>
          <w:rFonts w:ascii="Arial" w:eastAsia="Times New Roman" w:hAnsi="Arial" w:cs="Times New Roman"/>
          <w:sz w:val="20"/>
          <w:szCs w:val="20"/>
        </w:rPr>
        <w:t>e sessions</w:t>
      </w:r>
      <w:r w:rsidR="00B227D8">
        <w:rPr>
          <w:rFonts w:ascii="Arial" w:eastAsia="Times New Roman" w:hAnsi="Arial" w:cs="Times New Roman"/>
          <w:sz w:val="20"/>
          <w:szCs w:val="20"/>
        </w:rPr>
        <w:t>.</w:t>
      </w:r>
      <w:r>
        <w:rPr>
          <w:rFonts w:ascii="Arial" w:eastAsia="Times New Roman" w:hAnsi="Arial" w:cs="Times New Roman"/>
          <w:sz w:val="20"/>
          <w:szCs w:val="20"/>
        </w:rPr>
        <w:t xml:space="preserve"> One PDC or Credit hours is equivalent to </w:t>
      </w:r>
      <w:r w:rsidR="00B227D8">
        <w:rPr>
          <w:rFonts w:ascii="Arial" w:eastAsia="Times New Roman" w:hAnsi="Arial" w:cs="Times New Roman"/>
          <w:sz w:val="20"/>
          <w:szCs w:val="20"/>
        </w:rPr>
        <w:t xml:space="preserve">one </w:t>
      </w:r>
      <w:r>
        <w:rPr>
          <w:rFonts w:ascii="Arial" w:eastAsia="Times New Roman" w:hAnsi="Arial" w:cs="Times New Roman"/>
          <w:sz w:val="20"/>
          <w:szCs w:val="20"/>
        </w:rPr>
        <w:t>hour spent on a session.</w:t>
      </w:r>
      <w:r w:rsidR="00B227D8">
        <w:rPr>
          <w:rFonts w:ascii="Arial" w:eastAsia="Times New Roman" w:hAnsi="Arial" w:cs="Times New Roman"/>
          <w:sz w:val="20"/>
          <w:szCs w:val="20"/>
        </w:rPr>
        <w:t xml:space="preserve"> </w:t>
      </w:r>
    </w:p>
    <w:p w14:paraId="3991AC98" w14:textId="77777777" w:rsidR="00815C52" w:rsidRDefault="00815C52" w:rsidP="00815C52">
      <w:pPr>
        <w:spacing w:after="0" w:line="240" w:lineRule="auto"/>
        <w:rPr>
          <w:rFonts w:ascii="Arial" w:eastAsia="Times New Roman" w:hAnsi="Arial" w:cs="Times New Roman"/>
          <w:sz w:val="20"/>
          <w:szCs w:val="20"/>
        </w:rPr>
      </w:pPr>
    </w:p>
    <w:p w14:paraId="24971B69" w14:textId="77777777" w:rsidR="00B227D8" w:rsidRPr="00B227D8" w:rsidRDefault="00B227D8" w:rsidP="00B227D8">
      <w:pPr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</w:rPr>
      </w:pPr>
      <w:r w:rsidRPr="00B227D8">
        <w:rPr>
          <w:rFonts w:ascii="Arial" w:eastAsia="Times New Roman" w:hAnsi="Arial" w:cs="Times New Roman"/>
          <w:sz w:val="20"/>
          <w:szCs w:val="20"/>
        </w:rPr>
        <w:t xml:space="preserve">*Note: Most ATD Virtual Conference sessions qualify for 1 hour of continuing education. Meditainment sessions, Happy Hour Chats, Roundtables and other networking aspects do not qualify for CEs. </w:t>
      </w:r>
    </w:p>
    <w:p w14:paraId="54035CF7" w14:textId="77777777" w:rsidR="00F95859" w:rsidRDefault="00F95859" w:rsidP="00F95859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20"/>
        </w:rPr>
      </w:pPr>
    </w:p>
    <w:p w14:paraId="2012570F" w14:textId="77777777" w:rsidR="00F95859" w:rsidRPr="00F95859" w:rsidRDefault="00F95859" w:rsidP="00F95859">
      <w:pPr>
        <w:tabs>
          <w:tab w:val="left" w:pos="612"/>
          <w:tab w:val="left" w:pos="1530"/>
          <w:tab w:val="left" w:pos="2550"/>
        </w:tabs>
        <w:spacing w:after="0" w:line="240" w:lineRule="auto"/>
        <w:jc w:val="both"/>
        <w:rPr>
          <w:rFonts w:ascii="Arial" w:eastAsia="Times New Roman" w:hAnsi="Arial" w:cs="Times New Roman"/>
          <w:sz w:val="20"/>
          <w:szCs w:val="20"/>
        </w:rPr>
      </w:pPr>
    </w:p>
    <w:tbl>
      <w:tblPr>
        <w:tblW w:w="1054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082"/>
        <w:gridCol w:w="1003"/>
        <w:gridCol w:w="1161"/>
        <w:gridCol w:w="909"/>
        <w:gridCol w:w="4230"/>
        <w:gridCol w:w="2160"/>
      </w:tblGrid>
      <w:tr w:rsidR="00F95859" w:rsidRPr="00F95859" w14:paraId="406DC6E5" w14:textId="77777777" w:rsidTr="00890FC8">
        <w:trPr>
          <w:trHeight w:val="548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2A06E" w14:textId="77777777" w:rsidR="00F95859" w:rsidRPr="00F95859" w:rsidRDefault="009C0353" w:rsidP="009C0353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16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16"/>
                <w:szCs w:val="20"/>
              </w:rPr>
              <w:t>Date Viewed Session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18ED3" w14:textId="77777777" w:rsidR="00F95859" w:rsidRPr="00F95859" w:rsidRDefault="00F95859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16"/>
                <w:szCs w:val="20"/>
              </w:rPr>
            </w:pPr>
            <w:r w:rsidRPr="00F95859">
              <w:rPr>
                <w:rFonts w:ascii="Arial" w:eastAsia="Times New Roman" w:hAnsi="Arial" w:cs="Times New Roman"/>
                <w:b/>
                <w:sz w:val="16"/>
                <w:szCs w:val="20"/>
              </w:rPr>
              <w:t>Start</w:t>
            </w:r>
          </w:p>
          <w:p w14:paraId="0D012007" w14:textId="77777777" w:rsidR="00F95859" w:rsidRPr="00F95859" w:rsidRDefault="00F95859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16"/>
                <w:szCs w:val="20"/>
              </w:rPr>
            </w:pPr>
            <w:r w:rsidRPr="00F95859">
              <w:rPr>
                <w:rFonts w:ascii="Arial" w:eastAsia="Times New Roman" w:hAnsi="Arial" w:cs="Times New Roman"/>
                <w:b/>
                <w:sz w:val="16"/>
                <w:szCs w:val="20"/>
              </w:rPr>
              <w:t>Tim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66B2E" w14:textId="77777777" w:rsidR="00F95859" w:rsidRPr="00F95859" w:rsidRDefault="00F95859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16"/>
                <w:szCs w:val="20"/>
              </w:rPr>
            </w:pPr>
            <w:r w:rsidRPr="00F95859">
              <w:rPr>
                <w:rFonts w:ascii="Arial" w:eastAsia="Times New Roman" w:hAnsi="Arial" w:cs="Times New Roman"/>
                <w:b/>
                <w:sz w:val="16"/>
                <w:szCs w:val="20"/>
              </w:rPr>
              <w:t>End</w:t>
            </w:r>
          </w:p>
          <w:p w14:paraId="65BABE37" w14:textId="77777777" w:rsidR="00F95859" w:rsidRPr="00F95859" w:rsidRDefault="00F95859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16"/>
                <w:szCs w:val="20"/>
              </w:rPr>
            </w:pPr>
            <w:r w:rsidRPr="00F95859">
              <w:rPr>
                <w:rFonts w:ascii="Arial" w:eastAsia="Times New Roman" w:hAnsi="Arial" w:cs="Times New Roman"/>
                <w:b/>
                <w:sz w:val="16"/>
                <w:szCs w:val="20"/>
              </w:rPr>
              <w:t>Time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04395" w14:textId="77777777" w:rsidR="00F95859" w:rsidRPr="00F95859" w:rsidRDefault="00B12AC2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16"/>
                <w:szCs w:val="20"/>
              </w:rPr>
            </w:pPr>
            <w:r>
              <w:rPr>
                <w:rFonts w:ascii="Arial" w:eastAsia="Times New Roman" w:hAnsi="Arial" w:cs="Times New Roman"/>
                <w:b/>
                <w:sz w:val="16"/>
                <w:szCs w:val="20"/>
              </w:rPr>
              <w:t># of</w:t>
            </w:r>
            <w:r w:rsidR="00815C52">
              <w:rPr>
                <w:rFonts w:ascii="Arial" w:eastAsia="Times New Roman" w:hAnsi="Arial" w:cs="Times New Roman"/>
                <w:b/>
                <w:sz w:val="16"/>
                <w:szCs w:val="20"/>
              </w:rPr>
              <w:t xml:space="preserve"> hours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D91C9" w14:textId="77777777" w:rsidR="00F95859" w:rsidRPr="00F95859" w:rsidRDefault="00F95859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  <w:r w:rsidRPr="00F95859">
              <w:rPr>
                <w:rFonts w:ascii="Arial" w:eastAsia="Times New Roman" w:hAnsi="Arial" w:cs="Times New Roman"/>
                <w:b/>
                <w:sz w:val="20"/>
                <w:szCs w:val="20"/>
              </w:rPr>
              <w:t xml:space="preserve">Session </w:t>
            </w:r>
            <w:r w:rsidR="009163C2">
              <w:rPr>
                <w:rFonts w:ascii="Arial" w:eastAsia="Times New Roman" w:hAnsi="Arial" w:cs="Times New Roman"/>
                <w:b/>
                <w:sz w:val="20"/>
                <w:szCs w:val="20"/>
              </w:rPr>
              <w:t>Sponsor/</w:t>
            </w:r>
            <w:r w:rsidRPr="00F95859">
              <w:rPr>
                <w:rFonts w:ascii="Arial" w:eastAsia="Times New Roman" w:hAnsi="Arial" w:cs="Times New Roman"/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5E79A7" w14:textId="77777777" w:rsidR="00F95859" w:rsidRPr="00F95859" w:rsidRDefault="00F95859" w:rsidP="00F95859">
            <w:pPr>
              <w:spacing w:after="0" w:line="240" w:lineRule="auto"/>
              <w:jc w:val="center"/>
              <w:rPr>
                <w:rFonts w:ascii="Arial" w:eastAsia="Times New Roman" w:hAnsi="Arial" w:cs="Times New Roman"/>
                <w:b/>
                <w:sz w:val="20"/>
                <w:szCs w:val="20"/>
              </w:rPr>
            </w:pPr>
            <w:r w:rsidRPr="00F95859">
              <w:rPr>
                <w:rFonts w:ascii="Arial" w:eastAsia="Times New Roman" w:hAnsi="Arial" w:cs="Times New Roman"/>
                <w:b/>
                <w:sz w:val="14"/>
                <w:szCs w:val="20"/>
              </w:rPr>
              <w:t>Attended</w:t>
            </w:r>
            <w:r w:rsidR="009163C2">
              <w:rPr>
                <w:rFonts w:ascii="Arial" w:eastAsia="Times New Roman" w:hAnsi="Arial" w:cs="Times New Roman"/>
                <w:b/>
                <w:sz w:val="14"/>
                <w:szCs w:val="20"/>
              </w:rPr>
              <w:t>/Location</w:t>
            </w:r>
            <w:r w:rsidR="008B5587">
              <w:rPr>
                <w:rFonts w:ascii="Arial" w:eastAsia="Times New Roman" w:hAnsi="Arial" w:cs="Times New Roman"/>
                <w:b/>
                <w:sz w:val="14"/>
                <w:szCs w:val="20"/>
              </w:rPr>
              <w:t>/Online</w:t>
            </w:r>
          </w:p>
        </w:tc>
      </w:tr>
      <w:tr w:rsidR="00B227D8" w:rsidRPr="00F95859" w14:paraId="6DE7F6EF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4271E" w14:textId="77777777" w:rsidR="00B227D8" w:rsidRPr="00D2056F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D2056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6/1/2020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D8143" w14:textId="77777777" w:rsidR="00B227D8" w:rsidRPr="00D2056F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D2056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9:00 am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4DF99" w14:textId="77777777" w:rsidR="00B227D8" w:rsidRPr="00D2056F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D2056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10:00 am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2DEDF" w14:textId="77777777" w:rsidR="00B227D8" w:rsidRPr="00D2056F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D2056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1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D1F9A" w14:textId="77777777" w:rsidR="00B227D8" w:rsidRPr="00D2056F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D2056F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ATD Virtual Conference: Co-Elevation Kickoff: Going Higher Together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C223E5" w14:textId="77777777" w:rsidR="00B227D8" w:rsidRPr="00B227D8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B227D8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Online</w:t>
            </w:r>
          </w:p>
        </w:tc>
      </w:tr>
      <w:tr w:rsidR="00B227D8" w:rsidRPr="00F95859" w14:paraId="4BFC4031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91AA5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0147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E020E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1B158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D6A23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9DB381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24C5B268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779F5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E83E6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6C480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D5A50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E738C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39C73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7C7AB220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A1653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74020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3DA86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32AC9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D2E45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14F15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75C30DF8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05F94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F5E40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F7A8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CF04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B9097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D6D556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5EF62891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BD91B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4BDF3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7BE4A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BDA66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659C4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6E7E75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1C507F2D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F2941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E6FA4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DB5ED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92CA6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2B758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0790A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231FC481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BB5A4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43BAE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259A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63488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A2F94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60295E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7E9487F7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25C09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1909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41FEE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9E71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26FE4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9B22D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30D41A4D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1044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E8AF0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4DCE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C2B5D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882A0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18071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77705F5C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1D0DE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6A6C5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8B06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43B49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30728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1666BD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0DCDD323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529F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95D8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5CD9F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E34D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DDB0B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B92504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08C15D2C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9A089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71C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A8AA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5356F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F88DD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D26034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5094D596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00FE3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E6C6D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28045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F956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3956A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7ED3B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7FCF5E88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2BD9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F8153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12D96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EA491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C16AF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F006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3ED23311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A95EB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644C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9F337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46C29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62468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DF768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20765C8B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DE4DA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13239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082EF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BD693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3B7BE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ACD50F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B227D8" w:rsidRPr="00F95859" w14:paraId="2E623135" w14:textId="77777777" w:rsidTr="00890FC8">
        <w:trPr>
          <w:trHeight w:val="302"/>
        </w:trPr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90DE5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6FC61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0E8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3EDB2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2A188" w14:textId="77777777" w:rsidR="00B227D8" w:rsidRPr="00F95859" w:rsidRDefault="00B227D8" w:rsidP="00B227D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4B860C" w14:textId="77777777" w:rsidR="00B227D8" w:rsidRPr="00F95859" w:rsidRDefault="00B227D8" w:rsidP="00B227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</w:tbl>
    <w:p w14:paraId="08069699" w14:textId="77777777" w:rsidR="00F95859" w:rsidRPr="00F95859" w:rsidRDefault="00F95859" w:rsidP="00F95859">
      <w:pPr>
        <w:tabs>
          <w:tab w:val="right" w:pos="3720"/>
          <w:tab w:val="left" w:pos="3950"/>
        </w:tabs>
        <w:spacing w:after="0" w:line="240" w:lineRule="auto"/>
        <w:jc w:val="both"/>
        <w:rPr>
          <w:rFonts w:ascii="Arial" w:eastAsia="Times New Roman" w:hAnsi="Arial" w:cs="Times New Roman"/>
          <w:sz w:val="2"/>
          <w:szCs w:val="20"/>
        </w:rPr>
      </w:pPr>
    </w:p>
    <w:p w14:paraId="7FCC24F9" w14:textId="77777777" w:rsidR="00815C52" w:rsidRDefault="00815C52" w:rsidP="00716E6A">
      <w:pPr>
        <w:tabs>
          <w:tab w:val="right" w:pos="3720"/>
          <w:tab w:val="left" w:pos="3950"/>
        </w:tabs>
        <w:spacing w:after="0" w:line="240" w:lineRule="auto"/>
        <w:rPr>
          <w:rFonts w:ascii="Arial" w:eastAsia="Times New Roman" w:hAnsi="Arial" w:cs="Times New Roman"/>
          <w:i/>
          <w:sz w:val="20"/>
          <w:szCs w:val="20"/>
        </w:rPr>
      </w:pPr>
    </w:p>
    <w:p w14:paraId="55B369E7" w14:textId="77777777" w:rsidR="00F95859" w:rsidRPr="00F95859" w:rsidRDefault="009163C2" w:rsidP="00B227D8">
      <w:pPr>
        <w:tabs>
          <w:tab w:val="right" w:pos="3720"/>
          <w:tab w:val="left" w:pos="3960"/>
        </w:tabs>
        <w:spacing w:after="0" w:line="240" w:lineRule="auto"/>
        <w:rPr>
          <w:rFonts w:ascii="Arial" w:eastAsia="Times New Roman" w:hAnsi="Arial" w:cs="Times New Roman"/>
          <w:sz w:val="18"/>
          <w:szCs w:val="18"/>
        </w:rPr>
      </w:pPr>
      <w:r w:rsidRPr="009163C2">
        <w:rPr>
          <w:rFonts w:ascii="Arial" w:eastAsia="Times New Roman" w:hAnsi="Arial" w:cs="Times New Roman"/>
          <w:i/>
          <w:sz w:val="20"/>
          <w:szCs w:val="20"/>
        </w:rPr>
        <w:t>Add additional sheets or rows as necessary.</w:t>
      </w:r>
      <w:r w:rsidR="00716E6A">
        <w:rPr>
          <w:rFonts w:ascii="Arial" w:eastAsia="Times New Roman" w:hAnsi="Arial" w:cs="Times New Roman"/>
          <w:i/>
          <w:sz w:val="20"/>
          <w:szCs w:val="20"/>
        </w:rPr>
        <w:br/>
      </w:r>
      <w:r w:rsidR="00986502">
        <w:rPr>
          <w:rFonts w:ascii="Arial" w:eastAsia="Times New Roman" w:hAnsi="Arial" w:cs="Times New Roman"/>
          <w:noProof/>
          <w:sz w:val="18"/>
          <w:szCs w:val="18"/>
        </w:rPr>
        <w:pict w14:anchorId="6E1180C9">
          <v:rect id="_x0000_i1025" alt="" style="width:540pt;height:2.25pt;mso-width-percent:0;mso-height-percent:0;mso-width-percent:0;mso-height-percent:0" o:hralign="center" o:hrstd="t" o:hrnoshade="t" o:hr="t" fillcolor="#a0a0a0" stroked="f"/>
        </w:pict>
      </w:r>
    </w:p>
    <w:p w14:paraId="5EF2B016" w14:textId="77777777" w:rsidR="00F95859" w:rsidRPr="00F95859" w:rsidRDefault="00F95859" w:rsidP="00F95859">
      <w:pPr>
        <w:tabs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</w:tabs>
        <w:spacing w:after="0" w:line="240" w:lineRule="auto"/>
        <w:jc w:val="center"/>
        <w:rPr>
          <w:rFonts w:ascii="Arial" w:eastAsia="Times New Roman" w:hAnsi="Arial" w:cs="Times New Roman"/>
          <w:sz w:val="18"/>
          <w:szCs w:val="18"/>
        </w:rPr>
      </w:pPr>
    </w:p>
    <w:p w14:paraId="1F5A2EC9" w14:textId="77777777" w:rsidR="00F95859" w:rsidRPr="00F95859" w:rsidRDefault="00F95859" w:rsidP="00F95859">
      <w:pPr>
        <w:tabs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  <w:r w:rsidRPr="00F95859">
        <w:rPr>
          <w:rFonts w:ascii="Arial" w:eastAsia="Times New Roman" w:hAnsi="Arial" w:cs="Times New Roman"/>
          <w:b/>
          <w:sz w:val="18"/>
          <w:szCs w:val="18"/>
          <w:u w:val="double"/>
        </w:rPr>
        <w:t xml:space="preserve">                                                            </w:t>
      </w:r>
    </w:p>
    <w:p w14:paraId="61C192FC" w14:textId="77777777" w:rsidR="00F95859" w:rsidRPr="00F95859" w:rsidRDefault="00F95859" w:rsidP="00F95859">
      <w:pPr>
        <w:tabs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  <w:r w:rsidRPr="00F95859">
        <w:rPr>
          <w:rFonts w:ascii="Arial" w:eastAsia="Times New Roman" w:hAnsi="Arial" w:cs="Times New Roman"/>
          <w:sz w:val="18"/>
          <w:szCs w:val="18"/>
        </w:rPr>
        <w:t xml:space="preserve">By signing below, I certify that I attended the activity described above and am entitled to claim </w:t>
      </w:r>
      <w:r w:rsidR="00122F9B" w:rsidRPr="0045327D">
        <w:rPr>
          <w:rFonts w:ascii="Arial" w:eastAsia="Times New Roman" w:hAnsi="Arial" w:cs="Times New Roman"/>
          <w:sz w:val="18"/>
          <w:szCs w:val="18"/>
        </w:rPr>
        <w:t>clock or</w:t>
      </w:r>
      <w:r w:rsidRPr="00F95859">
        <w:rPr>
          <w:rFonts w:ascii="Arial" w:eastAsia="Times New Roman" w:hAnsi="Arial" w:cs="Times New Roman"/>
          <w:sz w:val="18"/>
          <w:szCs w:val="18"/>
          <w:u w:val="single"/>
        </w:rPr>
        <w:t xml:space="preserve">                   </w:t>
      </w:r>
      <w:r w:rsidRPr="00F95859">
        <w:rPr>
          <w:rFonts w:ascii="Arial" w:eastAsia="Times New Roman" w:hAnsi="Arial" w:cs="Times New Roman"/>
          <w:sz w:val="18"/>
          <w:szCs w:val="18"/>
        </w:rPr>
        <w:t xml:space="preserve"> CE credit hours.</w:t>
      </w:r>
    </w:p>
    <w:p w14:paraId="5A30AFB4" w14:textId="77777777" w:rsidR="00F95859" w:rsidRPr="00F95859" w:rsidRDefault="00F95859" w:rsidP="00F95859">
      <w:pPr>
        <w:tabs>
          <w:tab w:val="left" w:pos="-1080"/>
          <w:tab w:val="left" w:pos="-36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</w:p>
    <w:p w14:paraId="18D16449" w14:textId="77777777" w:rsidR="00F95859" w:rsidRPr="00F95859" w:rsidRDefault="00F95859" w:rsidP="00F95859">
      <w:pPr>
        <w:tabs>
          <w:tab w:val="right" w:pos="1008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  <w:r w:rsidRPr="00F95859">
        <w:rPr>
          <w:rFonts w:ascii="Arial" w:eastAsia="Times New Roman" w:hAnsi="Arial" w:cs="Times New Roman"/>
          <w:sz w:val="18"/>
          <w:szCs w:val="18"/>
          <w:u w:val="single"/>
        </w:rPr>
        <w:tab/>
      </w:r>
    </w:p>
    <w:p w14:paraId="3400FA78" w14:textId="77777777" w:rsidR="00F95859" w:rsidRPr="00F95859" w:rsidRDefault="00F95859" w:rsidP="00F95859">
      <w:pPr>
        <w:tabs>
          <w:tab w:val="left" w:pos="4680"/>
          <w:tab w:val="left" w:pos="504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  <w:r w:rsidRPr="00F95859">
        <w:rPr>
          <w:rFonts w:ascii="Arial" w:eastAsia="Times New Roman" w:hAnsi="Arial" w:cs="Times New Roman"/>
          <w:sz w:val="18"/>
          <w:szCs w:val="18"/>
        </w:rPr>
        <w:t>Name (Print)</w:t>
      </w:r>
      <w:r w:rsidRPr="00F95859">
        <w:rPr>
          <w:rFonts w:ascii="Arial" w:eastAsia="Times New Roman" w:hAnsi="Arial" w:cs="Times New Roman"/>
          <w:sz w:val="18"/>
          <w:szCs w:val="18"/>
        </w:rPr>
        <w:tab/>
      </w:r>
      <w:r w:rsidRPr="00F95859">
        <w:rPr>
          <w:rFonts w:ascii="Arial" w:eastAsia="Times New Roman" w:hAnsi="Arial" w:cs="Times New Roman"/>
          <w:sz w:val="18"/>
          <w:szCs w:val="18"/>
        </w:rPr>
        <w:tab/>
        <w:t>Signature</w:t>
      </w:r>
    </w:p>
    <w:p w14:paraId="24959F0B" w14:textId="77777777" w:rsidR="00F95859" w:rsidRPr="00F95859" w:rsidRDefault="00F95859" w:rsidP="00F95859">
      <w:pPr>
        <w:tabs>
          <w:tab w:val="left" w:pos="4680"/>
          <w:tab w:val="left" w:pos="504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</w:p>
    <w:p w14:paraId="1B032D7C" w14:textId="77777777" w:rsidR="00F95859" w:rsidRPr="00F95859" w:rsidRDefault="00F95859" w:rsidP="00F95859">
      <w:pPr>
        <w:tabs>
          <w:tab w:val="right" w:pos="1008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  <w:r w:rsidRPr="00F95859">
        <w:rPr>
          <w:rFonts w:ascii="Arial" w:eastAsia="Times New Roman" w:hAnsi="Arial" w:cs="Times New Roman"/>
          <w:sz w:val="18"/>
          <w:szCs w:val="18"/>
          <w:u w:val="single"/>
        </w:rPr>
        <w:tab/>
      </w:r>
    </w:p>
    <w:p w14:paraId="63F4A245" w14:textId="77777777" w:rsidR="00F95859" w:rsidRPr="00F95859" w:rsidRDefault="00F95859" w:rsidP="00F95859">
      <w:pPr>
        <w:tabs>
          <w:tab w:val="left" w:pos="4680"/>
          <w:tab w:val="left" w:pos="5040"/>
        </w:tabs>
        <w:spacing w:after="0" w:line="240" w:lineRule="auto"/>
        <w:jc w:val="both"/>
        <w:rPr>
          <w:rFonts w:ascii="Arial" w:eastAsia="Times New Roman" w:hAnsi="Arial" w:cs="Times New Roman"/>
          <w:sz w:val="18"/>
          <w:szCs w:val="18"/>
        </w:rPr>
      </w:pPr>
      <w:r w:rsidRPr="00F95859">
        <w:rPr>
          <w:rFonts w:ascii="Arial" w:eastAsia="Times New Roman" w:hAnsi="Arial" w:cs="Times New Roman"/>
          <w:sz w:val="18"/>
          <w:szCs w:val="18"/>
        </w:rPr>
        <w:t>Date</w:t>
      </w:r>
    </w:p>
    <w:p w14:paraId="3B02220F" w14:textId="77777777" w:rsidR="00F95859" w:rsidRPr="00F95859" w:rsidRDefault="00F95859" w:rsidP="00F95859">
      <w:pPr>
        <w:tabs>
          <w:tab w:val="left" w:pos="4680"/>
          <w:tab w:val="left" w:pos="5040"/>
        </w:tabs>
        <w:spacing w:after="0" w:line="240" w:lineRule="auto"/>
        <w:ind w:firstLine="4680"/>
        <w:jc w:val="both"/>
        <w:rPr>
          <w:rFonts w:ascii="Arial" w:eastAsia="Times New Roman" w:hAnsi="Arial" w:cs="Times New Roman"/>
          <w:sz w:val="18"/>
          <w:szCs w:val="18"/>
        </w:rPr>
      </w:pPr>
    </w:p>
    <w:sectPr w:rsidR="00F95859" w:rsidRPr="00F95859" w:rsidSect="00890FC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B2091"/>
    <w:multiLevelType w:val="hybridMultilevel"/>
    <w:tmpl w:val="36A0EFDC"/>
    <w:lvl w:ilvl="0" w:tplc="10E6C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3795"/>
    <w:multiLevelType w:val="hybridMultilevel"/>
    <w:tmpl w:val="7682C34E"/>
    <w:lvl w:ilvl="0" w:tplc="10E6C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133011"/>
    <w:multiLevelType w:val="hybridMultilevel"/>
    <w:tmpl w:val="C5A24C68"/>
    <w:lvl w:ilvl="0" w:tplc="0B921B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1A6433"/>
    <w:multiLevelType w:val="hybridMultilevel"/>
    <w:tmpl w:val="7F3A4E24"/>
    <w:lvl w:ilvl="0" w:tplc="10E6C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zUyszAwNTOyNLJQ0lEKTi0uzszPAykwrAUANzJgtywAAAA="/>
  </w:docVars>
  <w:rsids>
    <w:rsidRoot w:val="00334BF6"/>
    <w:rsid w:val="000151AE"/>
    <w:rsid w:val="00075AB6"/>
    <w:rsid w:val="00087ADD"/>
    <w:rsid w:val="000F6BC0"/>
    <w:rsid w:val="00114083"/>
    <w:rsid w:val="00122F9B"/>
    <w:rsid w:val="001431B0"/>
    <w:rsid w:val="00152273"/>
    <w:rsid w:val="00213882"/>
    <w:rsid w:val="00220679"/>
    <w:rsid w:val="0022193C"/>
    <w:rsid w:val="00234626"/>
    <w:rsid w:val="0026518F"/>
    <w:rsid w:val="002C217F"/>
    <w:rsid w:val="002F7701"/>
    <w:rsid w:val="00334BF6"/>
    <w:rsid w:val="003C572A"/>
    <w:rsid w:val="003D65A9"/>
    <w:rsid w:val="003F04B1"/>
    <w:rsid w:val="0045327D"/>
    <w:rsid w:val="004533F6"/>
    <w:rsid w:val="00495274"/>
    <w:rsid w:val="005518D4"/>
    <w:rsid w:val="005B111B"/>
    <w:rsid w:val="006B51C0"/>
    <w:rsid w:val="006F1F66"/>
    <w:rsid w:val="00703FB9"/>
    <w:rsid w:val="0070638F"/>
    <w:rsid w:val="00714AE4"/>
    <w:rsid w:val="00716E6A"/>
    <w:rsid w:val="007A0798"/>
    <w:rsid w:val="007C5B1C"/>
    <w:rsid w:val="007D166C"/>
    <w:rsid w:val="00815C52"/>
    <w:rsid w:val="00881B6D"/>
    <w:rsid w:val="00890FC8"/>
    <w:rsid w:val="008A08C0"/>
    <w:rsid w:val="008A27A5"/>
    <w:rsid w:val="008B5587"/>
    <w:rsid w:val="00904939"/>
    <w:rsid w:val="009163C2"/>
    <w:rsid w:val="0092303B"/>
    <w:rsid w:val="00927A7F"/>
    <w:rsid w:val="00962F0C"/>
    <w:rsid w:val="009679BB"/>
    <w:rsid w:val="00974F5F"/>
    <w:rsid w:val="00986502"/>
    <w:rsid w:val="009879B5"/>
    <w:rsid w:val="009C0353"/>
    <w:rsid w:val="009D2FE2"/>
    <w:rsid w:val="00A66989"/>
    <w:rsid w:val="00AC07E0"/>
    <w:rsid w:val="00AC460C"/>
    <w:rsid w:val="00AF7516"/>
    <w:rsid w:val="00B12AC2"/>
    <w:rsid w:val="00B227D8"/>
    <w:rsid w:val="00B304F6"/>
    <w:rsid w:val="00B405FE"/>
    <w:rsid w:val="00B73ECD"/>
    <w:rsid w:val="00BF10BF"/>
    <w:rsid w:val="00CB1B6C"/>
    <w:rsid w:val="00CC62FB"/>
    <w:rsid w:val="00CE260C"/>
    <w:rsid w:val="00CE62CD"/>
    <w:rsid w:val="00D15AA2"/>
    <w:rsid w:val="00D46637"/>
    <w:rsid w:val="00D67FE0"/>
    <w:rsid w:val="00D87486"/>
    <w:rsid w:val="00DF31D6"/>
    <w:rsid w:val="00E10951"/>
    <w:rsid w:val="00E75899"/>
    <w:rsid w:val="00EA54E2"/>
    <w:rsid w:val="00F60102"/>
    <w:rsid w:val="00F9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640FD3"/>
  <w15:docId w15:val="{75852C9A-2293-4246-A8DD-93F8D0848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1A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81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1B6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22F9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7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7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08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63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15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60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Lewis</dc:creator>
  <cp:lastModifiedBy>Jessica Hammett</cp:lastModifiedBy>
  <cp:revision>2</cp:revision>
  <dcterms:created xsi:type="dcterms:W3CDTF">2020-06-10T17:13:00Z</dcterms:created>
  <dcterms:modified xsi:type="dcterms:W3CDTF">2020-06-10T17:13:00Z</dcterms:modified>
</cp:coreProperties>
</file>